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75754" w:rsidP="009344FF">
      <w:proofErr w:type="gramStart"/>
      <w:r w:rsidRPr="00A75754">
        <w:t>this</w:t>
      </w:r>
      <w:proofErr w:type="gramEnd"/>
      <w:r w:rsidRPr="00A75754">
        <w:t xml:space="preserve"> manuscript can be publish</w:t>
      </w:r>
      <w:bookmarkStart w:id="0" w:name="_GoBack"/>
      <w:bookmarkEnd w:id="0"/>
      <w:r w:rsidRPr="00A75754">
        <w:t>ed in the Journal of Economics, Management and Trad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75754" w:rsidRPr="00A75754" w:rsidRDefault="00A75754" w:rsidP="00A75754">
      <w:proofErr w:type="spellStart"/>
      <w:r w:rsidRPr="00A75754">
        <w:t>Prof</w:t>
      </w:r>
      <w:r w:rsidRPr="00A75754">
        <w:t>.</w:t>
      </w:r>
      <w:proofErr w:type="spellEnd"/>
      <w:r w:rsidRPr="00A75754">
        <w:t xml:space="preserve"> </w:t>
      </w:r>
      <w:proofErr w:type="spellStart"/>
      <w:r w:rsidRPr="00A75754">
        <w:t>Aleksandr</w:t>
      </w:r>
      <w:proofErr w:type="spellEnd"/>
      <w:r w:rsidRPr="00A75754">
        <w:t xml:space="preserve"> </w:t>
      </w:r>
      <w:proofErr w:type="spellStart"/>
      <w:r w:rsidRPr="00A75754">
        <w:t>Nikolaevich</w:t>
      </w:r>
      <w:proofErr w:type="spellEnd"/>
      <w:r w:rsidRPr="00A75754">
        <w:t xml:space="preserve"> </w:t>
      </w:r>
      <w:proofErr w:type="spellStart"/>
      <w:r w:rsidRPr="00A75754">
        <w:t>Sekisov</w:t>
      </w:r>
      <w:proofErr w:type="spellEnd"/>
      <w:r w:rsidRPr="00A75754">
        <w:t xml:space="preserve">, </w:t>
      </w:r>
      <w:proofErr w:type="spellStart"/>
      <w:r w:rsidRPr="00A75754">
        <w:t>Kuban</w:t>
      </w:r>
      <w:r w:rsidRPr="00A75754">
        <w:t>State</w:t>
      </w:r>
      <w:proofErr w:type="spellEnd"/>
      <w:r w:rsidRPr="00A75754">
        <w:t xml:space="preserve"> Agrarian University, Russia</w:t>
      </w:r>
    </w:p>
    <w:sectPr w:rsidR="00A75754" w:rsidRPr="00A75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cwtTSxsDAyMDJU0lEKTi0uzszPAykwrAUAU4o+SywAAAA="/>
  </w:docVars>
  <w:rsids>
    <w:rsidRoot w:val="00A72896"/>
    <w:rsid w:val="002C0B2C"/>
    <w:rsid w:val="009344FF"/>
    <w:rsid w:val="009F328F"/>
    <w:rsid w:val="00A72896"/>
    <w:rsid w:val="00A7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E0958"/>
  <w15:docId w15:val="{096F0B8B-9D0F-49AF-A118-06ECFFD76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7:59:00Z</dcterms:modified>
</cp:coreProperties>
</file>